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X3d1658ef9c1bf1c052cc06d3f80ba89d715e9d4"/>
    <w:p>
      <w:pPr>
        <w:pStyle w:val="Heading2"/>
      </w:pPr>
      <w:r>
        <w:t xml:space="preserve">Systems Engineer Internship Opportunity in South Africa Johannesburg</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South Africa</w:t>
      </w:r>
    </w:p>
    <w:bookmarkStart w:id="22" w:name="X613a801e758aa5cbcd9f2d462d2e4857a9a89ac"/>
    <w:p>
      <w:pPr>
        <w:pStyle w:val="Heading3"/>
      </w:pPr>
      <w:r>
        <w:t xml:space="preserve">Subject: Internship Application Letter for Systems Engineer Position</w:t>
      </w:r>
    </w:p>
    <w:p>
      <w:pPr>
        <w:pStyle w:val="FirstParagraph"/>
      </w:pPr>
      <w:r>
        <w:t xml:space="preserve">Dear Hiring Manager,</w:t>
      </w:r>
    </w:p>
    <w:p>
      <w:pPr>
        <w:pStyle w:val="BodyText"/>
      </w:pPr>
      <w:r>
        <w:t xml:space="preserve">I am writing to express my enthusiastic application for the Systems Engineer Internship position at [Company Name] in Johannesburg, South Africa, as advertised on [Platform where you saw the advertisement - e.g., Careers Portal of Company Website, LinkedIn]. As a highly motivated and technically proficient final-year Computer Science student at the University of Johannesburg with a specialization in network infrastructure and cloud systems, I am confident that my academic achievements, practical experience with enterprise-level systems, and deep commitment to advancing technology in South Africa's evolving digital landscape align perfectly with your internship program's objectives.</w:t>
      </w:r>
    </w:p>
    <w:p>
      <w:pPr>
        <w:pStyle w:val="BodyText"/>
      </w:pPr>
      <w:r>
        <w:t xml:space="preserve">My fascination with systems engineering began during my undergraduate studies when I witnessed firsthand how robust infrastructure solutions can transform businesses across the African continent. In South Africa, where technological adoption is accelerating rapidly in sectors like finance, healthcare, and telecommunications, I see immense potential for systems engineers to drive meaningful change. My academic journey at the University of Johannesburg has provided me with a rigorous foundation through courses including Advanced Network Architecture, Cloud Infrastructure Management (AWS Certified Solutions Architect), Database Systems Design, and Cybersecurity Fundamentals – all directly relevant to the Systems Engineer role. I consistently achieved top marks (GPA: 3.8/4.0) while leading collaborative projects that mirrored real-world system deployment challenges.</w:t>
      </w:r>
    </w:p>
    <w:p>
      <w:pPr>
        <w:pStyle w:val="BodyText"/>
      </w:pPr>
      <w:r>
        <w:t xml:space="preserve">During my recent internship at a Johannesburg-based fintech startup, I developed critical hands-on experience in managing hybrid cloud environments and troubleshooting complex system integrations. I successfully implemented automated monitoring solutions using Nagios and Grafana that reduced server downtime by 30% for their payment processing platform – a direct contribution to operational continuity in South Africa's competitive financial services sector. Furthermore, my capstone project focused on optimizing legacy systems for a local healthcare provider in Soweto, where I designed a scalable infrastructure migration plan from on-premise servers to Microsoft Azure. This project required navigating South African data localization regulations while ensuring HIPAA-equivalent security standards – demonstrating my understanding of both technical requirements and regional compliance frameworks essential for Systems Engineers operating in Johannesburg.</w:t>
      </w:r>
    </w:p>
    <w:p>
      <w:pPr>
        <w:pStyle w:val="BodyText"/>
      </w:pPr>
      <w:r>
        <w:t xml:space="preserve">What excites me most about [Company Name] is your pioneering work in developing AI-driven infrastructure solutions for South African enterprises, particularly your recent projects supporting rural broadband expansion across the Gauteng province. Your commitment to nurturing local talent through structured internship programs resonates deeply with my professional values. I am especially impressed by your partnership with the Centre for Cybersecurity at Wits University to address the critical shortage of skilled systems engineers in South Africa Johannesburg – a challenge I am eager to contribute to solving. My proficiency in key technologies mentioned in your internship description, including Linux/Windows server management, Cisco networking protocols (CCNA level), Docker containerization, and Python scripting for automation, positions me to immediately add value while learning from your engineering team.</w:t>
      </w:r>
    </w:p>
    <w:p>
      <w:pPr>
        <w:pStyle w:val="BodyText"/>
      </w:pPr>
      <w:r>
        <w:t xml:space="preserve">I understand that success as a Systems Engineer in Johannesburg demands more than technical skills; it requires cultural intelligence and an understanding of South Africa's unique digital ecosystem. My fluency in English, Zulu, and Afrikaans (with conversational proficiency) enables me to collaborate effectively across diverse teams within the company's Johannesburg headquarters. Having grown up in a township community on the East Rand, I appreciate how systems engineering directly impacts economic opportunity – whether through enabling small businesses to access digital payment systems or ensuring reliable healthcare information networks in underserved communities. This perspective fuels my determination to build solutions that serve South Africa's entire population, not just urban centers.</w:t>
      </w:r>
    </w:p>
    <w:p>
      <w:pPr>
        <w:pStyle w:val="BodyText"/>
      </w:pPr>
      <w:r>
        <w:t xml:space="preserve">I am particularly drawn to your internship's focus on practical exposure across multiple infrastructure domains – including cloud migration, network security, and DevOps practices – as this holistic approach aligns with my career vision. The opportunity to work alongside industry mentors who have shaped South Africa's digital transformation would be invaluable for my development. My technical documentation skills (evidenced by my contribution to the Ubuntu Server Administration guide published by UJ's Computer Science Society) and proactive communication style ensure I can effectively translate complex system concepts for stakeholders across Johannesburg offices.</w:t>
      </w:r>
    </w:p>
    <w:p>
      <w:pPr>
        <w:pStyle w:val="BodyText"/>
      </w:pPr>
      <w:r>
        <w:t xml:space="preserve">As South Africa accelerates its digital economy strategy under the National Digital Economy Policy, companies like [Company Name] are at the forefront of building the infrastructure that will power our nation's future. I am eager to contribute my energy and technical skills to this mission while learning from your exceptional engineering team in Johannesburg – a city where innovation meets opportunity in one of Africa's most dynamic tech hubs. My resume, attached for your review, provides further detail on my qualifications and projects.</w:t>
      </w:r>
    </w:p>
    <w:p>
      <w:pPr>
        <w:pStyle w:val="BodyText"/>
      </w:pPr>
      <w:r>
        <w:t xml:space="preserve">Thank you for considering my application as part of your Systems Engineer Internship program in South Africa Johannesburg. I am keen to discuss how my background in infrastructure optimization, combined with my passion for technology's role in South African development, can support [Company Name]'s strategic objectives. I am available for an interview at your earliest convenience and can be reached by email or phone at your preferred time.</w:t>
      </w:r>
    </w:p>
    <w:p>
      <w:pPr>
        <w:pStyle w:val="BodyText"/>
      </w:pPr>
      <w:r>
        <w:t xml:space="preserve">With sincere appreciation for the opportunity to contribute to South Africa's technological advancement,</w:t>
      </w:r>
    </w:p>
    <w:p>
      <w:pPr>
        <w:pStyle w:val="BodyText"/>
      </w:pPr>
      <w:r>
        <w:t xml:space="preserve">[Your Full Name]</w:t>
      </w:r>
    </w:p>
    <w:p>
      <w:pPr>
        <w:pStyle w:val="BodyText"/>
      </w:pPr>
      <w:r>
        <w:t xml:space="preserve">Systems Engineering Student | University of Johannesburg</w:t>
      </w:r>
    </w:p>
    <w:p>
      <w:pPr>
        <w:pStyle w:val="BodyText"/>
      </w:pPr>
      <w:r>
        <w:t xml:space="preserve">This Internship Application Letter has been specifically crafted for the Systems Engineer position within South Africa Johannesburg context, emphasizing technical alignment with local infrastructure challenges, cultural competence relevant to South African workplaces, and understanding of regional digital transformation priorities. Word count: 84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3T12:53:08Z</dcterms:created>
  <dcterms:modified xsi:type="dcterms:W3CDTF">2026-07-23T12:53:08Z</dcterms:modified>
</cp:coreProperties>
</file>

<file path=docProps/custom.xml><?xml version="1.0" encoding="utf-8"?>
<Properties xmlns="http://schemas.openxmlformats.org/officeDocument/2006/custom-properties" xmlns:vt="http://schemas.openxmlformats.org/officeDocument/2006/docPropsVTypes"/>
</file>